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D863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6340217" w14:textId="4950E1C6" w:rsidR="000610D8" w:rsidRPr="009A3765" w:rsidRDefault="00944962" w:rsidP="000610D8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b/>
          <w:sz w:val="24"/>
          <w:lang w:val="en-US"/>
        </w:rPr>
        <w:t>Increas</w:t>
      </w:r>
      <w:r w:rsidR="000610D8">
        <w:rPr>
          <w:b/>
          <w:sz w:val="24"/>
          <w:lang w:val="en-US"/>
        </w:rPr>
        <w:t xml:space="preserve">ing </w:t>
      </w:r>
      <w:r w:rsidR="00D63D1C">
        <w:rPr>
          <w:b/>
          <w:sz w:val="24"/>
          <w:lang w:val="en-US"/>
        </w:rPr>
        <w:t xml:space="preserve">of the Nanowire </w:t>
      </w:r>
      <w:r w:rsidR="000610D8">
        <w:rPr>
          <w:b/>
          <w:sz w:val="24"/>
          <w:lang w:val="en-US"/>
        </w:rPr>
        <w:t xml:space="preserve">FET </w:t>
      </w:r>
      <w:r w:rsidR="00D63D1C">
        <w:rPr>
          <w:b/>
          <w:sz w:val="24"/>
          <w:lang w:val="en-US"/>
        </w:rPr>
        <w:t xml:space="preserve">Biochip Sensitivity to Virus Particles Using </w:t>
      </w:r>
      <w:proofErr w:type="spellStart"/>
      <w:r w:rsidR="00D63D1C">
        <w:rPr>
          <w:b/>
          <w:sz w:val="24"/>
          <w:lang w:val="en-US"/>
        </w:rPr>
        <w:t>Dielectrophoresis</w:t>
      </w:r>
      <w:proofErr w:type="spellEnd"/>
      <w:r w:rsidR="00D63D1C">
        <w:rPr>
          <w:b/>
          <w:sz w:val="24"/>
          <w:lang w:val="en-US"/>
        </w:rPr>
        <w:t>.</w:t>
      </w:r>
      <w:bookmarkStart w:id="0" w:name="_GoBack"/>
      <w:bookmarkEnd w:id="0"/>
    </w:p>
    <w:p w14:paraId="54411913" w14:textId="77777777" w:rsidR="006F0957" w:rsidRDefault="006F0957" w:rsidP="006F0957">
      <w:pPr>
        <w:snapToGrid w:val="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lexandr</w:t>
      </w:r>
      <w:proofErr w:type="spellEnd"/>
      <w:r w:rsidR="00591984" w:rsidRPr="000610D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fatov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*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Vladimir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eneralov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onstantin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eneralov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alina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uryak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91984" w:rsidRPr="000610D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</w:p>
    <w:p w14:paraId="606BDD3E" w14:textId="77777777" w:rsidR="00DE0019" w:rsidRPr="003E322A" w:rsidRDefault="006F095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Olga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aumova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oris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omin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lza</w:t>
      </w:r>
      <w:proofErr w:type="spellEnd"/>
      <w:r w:rsidR="00591984" w:rsidRPr="003E322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Zaitseva</w:t>
      </w:r>
      <w:r w:rsidR="00591984" w:rsidRPr="003E322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</w:p>
    <w:p w14:paraId="25139095" w14:textId="77777777" w:rsidR="00591984" w:rsidRPr="004A3B1A" w:rsidRDefault="00591984" w:rsidP="002B13E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</w:t>
      </w:r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Federal Budgetary Research Institution «State Research Center of Virology and Biotechnology </w:t>
      </w:r>
      <w:r w:rsid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“</w:t>
      </w:r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ctor”», Federal Service for Supervision of Consumer Rights Protection and Human Well-Being</w:t>
      </w:r>
      <w:r w:rsidR="00BF7CA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(Rospotrebnadzor)</w:t>
      </w:r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oltsovo</w:t>
      </w:r>
      <w:proofErr w:type="spellEnd"/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Novosibirsk region, 630559, Russia</w:t>
      </w:r>
      <w:r w:rsid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 Federation</w:t>
      </w:r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14:paraId="7A9E5DAC" w14:textId="77777777" w:rsidR="00704BDF" w:rsidRPr="004A3B1A" w:rsidRDefault="00591984" w:rsidP="00955555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3E322A" w:rsidRPr="009555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.V. </w:t>
      </w:r>
      <w:proofErr w:type="spellStart"/>
      <w:r w:rsidR="003E322A" w:rsidRPr="009555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zhanov</w:t>
      </w:r>
      <w:proofErr w:type="spellEnd"/>
      <w:r w:rsidR="003E322A" w:rsidRPr="009555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Semiconductor Physics</w:t>
      </w:r>
      <w:r w:rsidR="004A3B1A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Siberian Branch of the Russian Academy of Sciences, Novosibirsk, 630090, Russia</w:t>
      </w:r>
      <w:r w:rsid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 Federation</w:t>
      </w:r>
    </w:p>
    <w:p w14:paraId="287C7C82" w14:textId="77777777" w:rsidR="00704BDF" w:rsidRPr="004A3B1A" w:rsidRDefault="004A3B1A" w:rsidP="002B13EC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*Corresponding author:</w:t>
      </w:r>
      <w:r w:rsidR="00591984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91984" w:rsidRPr="002B13E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fatov</w:t>
      </w:r>
      <w:r w:rsidR="00591984" w:rsidRPr="004A3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@</w:t>
      </w:r>
      <w:r w:rsidR="00591984" w:rsidRPr="002B13E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ector</w:t>
      </w:r>
      <w:r w:rsidR="00591984" w:rsidRPr="004A3B1A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91984" w:rsidRPr="00591984">
        <w:rPr>
          <w:rFonts w:asciiTheme="minorHAnsi" w:eastAsia="MS PGothic" w:hAnsiTheme="minorHAnsi"/>
          <w:bCs/>
          <w:i/>
          <w:iCs/>
          <w:sz w:val="20"/>
          <w:lang w:val="en-US"/>
        </w:rPr>
        <w:t>nsc</w:t>
      </w:r>
      <w:r w:rsidR="00591984" w:rsidRPr="004A3B1A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91984" w:rsidRPr="00591984">
        <w:rPr>
          <w:rFonts w:asciiTheme="minorHAnsi" w:eastAsia="MS PGothic" w:hAnsiTheme="minorHAnsi"/>
          <w:bCs/>
          <w:i/>
          <w:iCs/>
          <w:sz w:val="20"/>
          <w:lang w:val="en-US"/>
        </w:rPr>
        <w:t>ru</w:t>
      </w:r>
    </w:p>
    <w:p w14:paraId="4AC145CB" w14:textId="77777777" w:rsidR="004A3B1A" w:rsidRPr="00EC66CC" w:rsidRDefault="004A3B1A" w:rsidP="004A3B1A">
      <w:pPr>
        <w:pStyle w:val="AbstractHeading"/>
        <w:tabs>
          <w:tab w:val="left" w:pos="3547"/>
          <w:tab w:val="center" w:pos="4694"/>
        </w:tabs>
        <w:spacing w:before="240" w:after="0"/>
        <w:ind w:left="1080" w:hanging="654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39F49EB" w14:textId="77777777" w:rsidR="00591984" w:rsidRPr="00A04247" w:rsidRDefault="00A04247" w:rsidP="00A0424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57410">
        <w:rPr>
          <w:rFonts w:ascii="Calibri" w:hAnsi="Calibri"/>
        </w:rPr>
        <w:t>Biochip architecture including nanowire FETs</w:t>
      </w:r>
      <w:r>
        <w:rPr>
          <w:rFonts w:ascii="Calibri" w:hAnsi="Calibri"/>
        </w:rPr>
        <w:t>,</w:t>
      </w:r>
      <w:r w:rsidRPr="00357410">
        <w:rPr>
          <w:rFonts w:ascii="Calibri" w:hAnsi="Calibri"/>
        </w:rPr>
        <w:t xml:space="preserve"> </w:t>
      </w:r>
      <w:proofErr w:type="spellStart"/>
      <w:r w:rsidRPr="00357410">
        <w:rPr>
          <w:rFonts w:ascii="Calibri" w:hAnsi="Calibri"/>
        </w:rPr>
        <w:t>dielectrophoresis</w:t>
      </w:r>
      <w:proofErr w:type="spellEnd"/>
      <w:r>
        <w:rPr>
          <w:rFonts w:ascii="Calibri" w:hAnsi="Calibri"/>
        </w:rPr>
        <w:t>’</w:t>
      </w:r>
      <w:r w:rsidRPr="00357410">
        <w:rPr>
          <w:rFonts w:ascii="Calibri" w:hAnsi="Calibri"/>
        </w:rPr>
        <w:t xml:space="preserve"> electrodes is developed</w:t>
      </w:r>
      <w:r>
        <w:rPr>
          <w:rFonts w:asciiTheme="minorHAnsi" w:hAnsiTheme="minorHAnsi"/>
        </w:rPr>
        <w:t>.</w:t>
      </w:r>
    </w:p>
    <w:p w14:paraId="40E3C005" w14:textId="77777777" w:rsidR="006B7751" w:rsidRPr="00A04247" w:rsidRDefault="00A04247" w:rsidP="004A3B1A">
      <w:pPr>
        <w:pStyle w:val="AbstractBody"/>
        <w:numPr>
          <w:ilvl w:val="0"/>
          <w:numId w:val="16"/>
        </w:numPr>
        <w:ind w:left="1418" w:hanging="338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Dielectrophoresis</w:t>
      </w:r>
      <w:proofErr w:type="spellEnd"/>
      <w:r>
        <w:rPr>
          <w:rFonts w:asciiTheme="minorHAnsi" w:hAnsiTheme="minorHAnsi"/>
        </w:rPr>
        <w:t xml:space="preserve"> allows to concentrate antigens in the vicinity of nanowire sensor</w:t>
      </w:r>
      <w:r w:rsidR="006B7751" w:rsidRPr="00A04247">
        <w:rPr>
          <w:rFonts w:asciiTheme="minorHAnsi" w:hAnsiTheme="minorHAnsi"/>
        </w:rPr>
        <w:t>.</w:t>
      </w:r>
    </w:p>
    <w:p w14:paraId="7C4A5F32" w14:textId="77777777" w:rsidR="006B7751" w:rsidRPr="00E55BE8" w:rsidRDefault="00A04247" w:rsidP="004A3B1A">
      <w:pPr>
        <w:pStyle w:val="AbstractBody"/>
        <w:numPr>
          <w:ilvl w:val="0"/>
          <w:numId w:val="16"/>
        </w:numPr>
        <w:ind w:left="1418" w:hanging="338"/>
        <w:rPr>
          <w:rFonts w:asciiTheme="minorHAnsi" w:hAnsiTheme="minorHAnsi"/>
        </w:rPr>
      </w:pPr>
      <w:r>
        <w:rPr>
          <w:rFonts w:asciiTheme="minorHAnsi" w:hAnsiTheme="minorHAnsi"/>
        </w:rPr>
        <w:t>Concentrating</w:t>
      </w:r>
      <w:r w:rsidRPr="00A0424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of </w:t>
      </w:r>
      <w:r w:rsidR="00E55BE8">
        <w:rPr>
          <w:rFonts w:asciiTheme="minorHAnsi" w:hAnsiTheme="minorHAnsi"/>
        </w:rPr>
        <w:t>a</w:t>
      </w:r>
      <w:r>
        <w:rPr>
          <w:rFonts w:asciiTheme="minorHAnsi" w:hAnsiTheme="minorHAnsi"/>
        </w:rPr>
        <w:t>ntigens</w:t>
      </w:r>
      <w:r w:rsidRPr="00A0424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potentiates the biochip sensitivity. </w:t>
      </w:r>
    </w:p>
    <w:p w14:paraId="4C330A22" w14:textId="77777777" w:rsidR="00704BDF" w:rsidRPr="00E55BE8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D1895B0" w14:textId="77777777" w:rsidR="00E55BE8" w:rsidRPr="003E322A" w:rsidRDefault="00E55BE8" w:rsidP="00E55BE8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3E322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1. 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ction</w:t>
      </w:r>
    </w:p>
    <w:p w14:paraId="13336AE4" w14:textId="77777777" w:rsidR="00704BDF" w:rsidRPr="00BF7CA8" w:rsidRDefault="00E55BE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ction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mospheric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aerosol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s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y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one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vices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wire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T</w:t>
      </w:r>
      <w:r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7DA4"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, [2]</w:t>
      </w:r>
      <w:r w:rsidR="006B7751" w:rsidRPr="00E55B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’ concentration in aerosol is very low in some cases. It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issing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sufficient sensor’s sensitivity. Viruses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ing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mber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tributed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randomly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vicinity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wir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mall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whol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mbe</w:t>
      </w:r>
      <w:r w:rsidR="008D5E2B" w:rsidRP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 volume </w:t>
      </w:r>
      <w:r w:rsidR="008D5E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viruses predominantly from this volume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easily interact with antibodies on the nanowire. It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osed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electrophretic</w:t>
      </w:r>
      <w:proofErr w:type="spellEnd"/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ces 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3]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’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near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nowire for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ing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anowire FET biochip sensitivity</w:t>
      </w:r>
      <w:r w:rsidR="006B7751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6985A29" w14:textId="77777777" w:rsidR="006B2E99" w:rsidRPr="008D0BEB" w:rsidRDefault="006B2E99" w:rsidP="006B2E9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DC7AC9E" w14:textId="77777777" w:rsidR="00704BDF" w:rsidRPr="00BC3625" w:rsidRDefault="00BF7CA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liminary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accinia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VP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in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FBRI</w:t>
      </w:r>
      <w:r w:rsidR="00B452C6"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RC</w:t>
      </w:r>
      <w:r w:rsidR="00B452C6"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VB</w:t>
      </w:r>
      <w:r w:rsidR="00B452C6"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“</w:t>
      </w:r>
      <w:proofErr w:type="spellStart"/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Vector</w:t>
      </w:r>
      <w:r w:rsidR="00B452C6"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’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 w:rsidR="00B452C6"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overnmental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llection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stained with FITC dye </w:t>
      </w:r>
      <w:r w:rsid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Thermo Fisher,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USA)</w:t>
      </w:r>
      <w:r w:rsid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room temperature.</w:t>
      </w:r>
      <w:r w:rsidRP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B452C6" w:rsidRP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let</w:t>
      </w:r>
      <w:r w:rsidR="00B452C6" w:rsidRP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</w:t>
      </w:r>
      <w:r w:rsidR="00B452C6" w:rsidRP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B452C6" w:rsidRP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ut</w:t>
      </w:r>
      <w:r w:rsidR="00B452C6" w:rsidRP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 </w:t>
      </w:r>
      <w:proofErr w:type="spellStart"/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μL</w:t>
      </w:r>
      <w:proofErr w:type="spellEnd"/>
      <w:r w:rsidR="00B452C6" w:rsidRP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E270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uspension with low virus concentration was placed between electrodes </w:t>
      </w:r>
      <w:r w:rsid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77F1F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minescent </w:t>
      </w:r>
      <w:r w:rsid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s behavior was observed using dark field microscope </w:t>
      </w:r>
      <w:proofErr w:type="spellStart"/>
      <w:r w:rsidR="007E648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mi</w:t>
      </w:r>
      <w:proofErr w:type="spellEnd"/>
      <w:r w:rsidR="007E6482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0</w:t>
      </w:r>
      <w:r w:rsidR="00D57DA4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E6482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7E6482">
        <w:rPr>
          <w:rFonts w:asciiTheme="minorHAnsi" w:eastAsia="MS PGothic" w:hAnsiTheme="minorHAnsi"/>
          <w:color w:val="000000"/>
          <w:sz w:val="22"/>
          <w:szCs w:val="22"/>
          <w:lang w:val="en-US"/>
        </w:rPr>
        <w:t>Zeiss</w:t>
      </w:r>
      <w:r w:rsidR="007E6482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452C6">
        <w:rPr>
          <w:rFonts w:asciiTheme="minorHAnsi" w:eastAsia="MS PGothic" w:hAnsiTheme="minorHAnsi"/>
          <w:color w:val="000000"/>
          <w:sz w:val="22"/>
          <w:szCs w:val="22"/>
          <w:lang w:val="en-US"/>
        </w:rPr>
        <w:t>Germany</w:t>
      </w:r>
      <w:r w:rsidR="007E6482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57DA4" w:rsidRPr="00177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Vaccinia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largest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7DA4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dimension is about 400 nm)</w:t>
      </w:r>
      <w:r w:rsidR="00D57DA4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 its movement may be readily seen under optical dark field microscope. </w:t>
      </w:r>
    </w:p>
    <w:p w14:paraId="4035D515" w14:textId="77777777" w:rsidR="006F0957" w:rsidRPr="00BC3625" w:rsidRDefault="006F095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C3C5C7F" w14:textId="77777777" w:rsidR="00704BDF" w:rsidRPr="00D57DA4" w:rsidRDefault="006B2E99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ru-RU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</w:t>
      </w:r>
    </w:p>
    <w:p w14:paraId="62B5541E" w14:textId="77777777" w:rsidR="00704BDF" w:rsidRPr="006B7751" w:rsidRDefault="006B775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ru-RU"/>
        </w:rPr>
      </w:pPr>
      <w:r w:rsidRPr="006B7751">
        <w:rPr>
          <w:rFonts w:asciiTheme="minorHAnsi" w:eastAsia="MS PGothic" w:hAnsiTheme="minorHAnsi"/>
          <w:color w:val="000000"/>
          <w:sz w:val="22"/>
          <w:szCs w:val="22"/>
          <w:lang w:val="ru-RU"/>
        </w:rPr>
        <w:tab/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chip architecture including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2 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wire FETs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des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electrophoresis</w:t>
      </w:r>
      <w:proofErr w:type="spellEnd"/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each nanowire FET</w:t>
      </w:r>
      <w:r w:rsidR="00BF7CA8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developed</w:t>
      </w:r>
      <w:r w:rsidR="00EA28C3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</w:t>
      </w:r>
      <w:r w:rsidR="00EA28C3"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Pr="00BF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liminary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BC3625" w:rsidRP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ruses can be </w:t>
      </w:r>
      <w:r w:rsidR="0066306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effectively 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ed by </w:t>
      </w:r>
      <w:proofErr w:type="spellStart"/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dielectrophoresis</w:t>
      </w:r>
      <w:proofErr w:type="spellEnd"/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ar the electrodes</w:t>
      </w:r>
      <w:r w:rsidR="006630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igure 2. One of these electrodes is nanowire itself</w:t>
      </w:r>
      <w:r w:rsidR="00BC3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168F6F6" w14:textId="77777777" w:rsidR="00EA28C3" w:rsidRPr="006B7751" w:rsidRDefault="000610D8" w:rsidP="00EA28C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6A7C117" wp14:editId="0CA74AC7">
            <wp:extent cx="1907336" cy="1865376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081" cy="186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72312" w14:textId="77777777" w:rsidR="000610D8" w:rsidRDefault="000610D8" w:rsidP="00177F1F">
      <w:pPr>
        <w:snapToGrid w:val="0"/>
        <w:spacing w:after="24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2522EA">
        <w:rPr>
          <w:rFonts w:asciiTheme="minorHAnsi" w:eastAsia="MS PGothic" w:hAnsiTheme="minorHAnsi"/>
          <w:b/>
          <w:noProof/>
          <w:color w:val="000000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EC6959" wp14:editId="70921F85">
                <wp:simplePos x="0" y="0"/>
                <wp:positionH relativeFrom="column">
                  <wp:posOffset>6931025</wp:posOffset>
                </wp:positionH>
                <wp:positionV relativeFrom="paragraph">
                  <wp:posOffset>4126865</wp:posOffset>
                </wp:positionV>
                <wp:extent cx="283210" cy="247015"/>
                <wp:effectExtent l="3175" t="1270" r="0" b="0"/>
                <wp:wrapNone/>
                <wp:docPr id="5" name="Поле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210" cy="247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84FDE" w14:textId="77777777" w:rsidR="000610D8" w:rsidRPr="005B1819" w:rsidRDefault="000610D8" w:rsidP="000610D8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EC6959" id="_x0000_t202" coordsize="21600,21600" o:spt="202" path="m,l,21600r21600,l21600,xe">
                <v:stroke joinstyle="miter"/>
                <v:path gradientshapeok="t" o:connecttype="rect"/>
              </v:shapetype>
              <v:shape id="Поле 5" o:spid="_x0000_s1026" type="#_x0000_t202" style="position:absolute;left:0;text-align:left;margin-left:545.75pt;margin-top:324.95pt;width:22.3pt;height:19.4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" fillcolor="white [3212]" stroked="f">
                <v:textbox style="mso-fit-shape-to-text:t">
                  <w:txbxContent>
                    <w:p w14:paraId="56584FDE" w14:textId="77777777" w:rsidR="000610D8" w:rsidRPr="005B1819" w:rsidRDefault="000610D8" w:rsidP="000610D8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А</w:t>
                      </w:r>
                    </w:p>
                  </w:txbxContent>
                </v:textbox>
              </v:shape>
            </w:pict>
          </mc:Fallback>
        </mc:AlternateContent>
      </w:r>
      <w:r w:rsidRPr="002522EA">
        <w:rPr>
          <w:rFonts w:asciiTheme="minorHAnsi" w:eastAsia="MS PGothic" w:hAnsiTheme="minorHAnsi"/>
          <w:b/>
          <w:color w:val="000000"/>
          <w:szCs w:val="18"/>
          <w:lang w:val="en-US"/>
        </w:rPr>
        <w:t>Figure</w:t>
      </w:r>
      <w:r w:rsidRPr="00177F1F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="00177F1F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. </w:t>
      </w:r>
      <w:r w:rsidR="00177F1F" w:rsidRPr="00177F1F">
        <w:rPr>
          <w:rFonts w:asciiTheme="minorHAnsi" w:eastAsia="MS PGothic" w:hAnsiTheme="minorHAnsi"/>
          <w:color w:val="000000"/>
          <w:szCs w:val="18"/>
          <w:lang w:val="en-US"/>
        </w:rPr>
        <w:t>Top view of biochip</w:t>
      </w:r>
      <w:r w:rsidR="00663061">
        <w:rPr>
          <w:rFonts w:asciiTheme="minorHAnsi" w:eastAsia="MS PGothic" w:hAnsiTheme="minorHAnsi"/>
          <w:color w:val="000000"/>
          <w:szCs w:val="18"/>
          <w:lang w:val="en-US"/>
        </w:rPr>
        <w:t>’s</w:t>
      </w:r>
      <w:r w:rsidR="00177F1F" w:rsidRPr="00177F1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663061">
        <w:rPr>
          <w:rFonts w:asciiTheme="minorHAnsi" w:eastAsia="MS PGothic" w:hAnsiTheme="minorHAnsi"/>
          <w:color w:val="000000"/>
          <w:szCs w:val="18"/>
          <w:lang w:val="en-US"/>
        </w:rPr>
        <w:t>fragment</w:t>
      </w:r>
      <w:r w:rsidRPr="00177F1F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177F1F" w:rsidRPr="00177F1F">
        <w:rPr>
          <w:rFonts w:asciiTheme="minorHAnsi" w:eastAsia="MS PGothic" w:hAnsiTheme="minorHAnsi"/>
          <w:color w:val="000000"/>
          <w:szCs w:val="18"/>
          <w:lang w:val="en-US"/>
        </w:rPr>
        <w:t xml:space="preserve"> S – </w:t>
      </w:r>
      <w:r w:rsidR="00177F1F">
        <w:rPr>
          <w:rFonts w:asciiTheme="minorHAnsi" w:eastAsia="MS PGothic" w:hAnsiTheme="minorHAnsi"/>
          <w:color w:val="000000"/>
          <w:szCs w:val="18"/>
          <w:lang w:val="en-US"/>
        </w:rPr>
        <w:t>FET’s</w:t>
      </w:r>
      <w:r w:rsidR="00177F1F" w:rsidRPr="00177F1F">
        <w:rPr>
          <w:rFonts w:asciiTheme="minorHAnsi" w:eastAsia="MS PGothic" w:hAnsiTheme="minorHAnsi"/>
          <w:color w:val="000000"/>
          <w:szCs w:val="18"/>
          <w:lang w:val="en-US"/>
        </w:rPr>
        <w:t xml:space="preserve"> source, D - FET’s </w:t>
      </w:r>
      <w:r w:rsidR="00177F1F" w:rsidRPr="003E322A">
        <w:rPr>
          <w:rFonts w:asciiTheme="minorHAnsi" w:eastAsia="MS PGothic" w:hAnsiTheme="minorHAnsi"/>
          <w:color w:val="000000"/>
          <w:szCs w:val="18"/>
          <w:lang w:val="en-US"/>
        </w:rPr>
        <w:t>drain</w:t>
      </w:r>
      <w:r w:rsidR="00177F1F">
        <w:rPr>
          <w:rFonts w:asciiTheme="minorHAnsi" w:eastAsia="MS PGothic" w:hAnsiTheme="minorHAnsi"/>
          <w:color w:val="000000"/>
          <w:szCs w:val="18"/>
          <w:lang w:val="en-US"/>
        </w:rPr>
        <w:t xml:space="preserve"> and nanowire between them;</w:t>
      </w:r>
      <w:r w:rsidR="00177F1F" w:rsidRPr="00177F1F">
        <w:rPr>
          <w:rFonts w:asciiTheme="minorHAnsi" w:eastAsia="MS PGothic" w:hAnsiTheme="minorHAnsi"/>
          <w:color w:val="000000"/>
          <w:szCs w:val="18"/>
          <w:lang w:val="en-US"/>
        </w:rPr>
        <w:t xml:space="preserve"> G1 and G2 - electrodes for </w:t>
      </w:r>
      <w:proofErr w:type="spellStart"/>
      <w:r w:rsidR="00177F1F" w:rsidRPr="00177F1F">
        <w:rPr>
          <w:rFonts w:asciiTheme="minorHAnsi" w:eastAsia="MS PGothic" w:hAnsiTheme="minorHAnsi"/>
          <w:color w:val="000000"/>
          <w:szCs w:val="18"/>
          <w:lang w:val="en-US"/>
        </w:rPr>
        <w:t>dielectrophoresis</w:t>
      </w:r>
      <w:proofErr w:type="spellEnd"/>
      <w:r w:rsidR="00177F1F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62692C00" w14:textId="77777777" w:rsidR="00EA28C3" w:rsidRPr="003E322A" w:rsidRDefault="00EA28C3" w:rsidP="00EA28C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noProof/>
          <w:lang w:val="ru-RU" w:eastAsia="ru-RU"/>
        </w:rPr>
        <w:drawing>
          <wp:inline distT="0" distB="0" distL="0" distR="0" wp14:anchorId="30D02741" wp14:editId="3C7EBEDB">
            <wp:extent cx="2118239" cy="1969008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689" cy="197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E322A">
        <w:rPr>
          <w:rFonts w:asciiTheme="minorHAnsi" w:eastAsia="MS PGothic" w:hAnsiTheme="minorHAnsi"/>
          <w:color w:val="000000"/>
          <w:lang w:val="en-US"/>
        </w:rPr>
        <w:t xml:space="preserve">   </w:t>
      </w:r>
      <w:r>
        <w:rPr>
          <w:noProof/>
          <w:lang w:val="ru-RU" w:eastAsia="ru-RU"/>
        </w:rPr>
        <w:drawing>
          <wp:inline distT="0" distB="0" distL="0" distR="0" wp14:anchorId="656CB405" wp14:editId="16430334">
            <wp:extent cx="2011680" cy="1960778"/>
            <wp:effectExtent l="0" t="0" r="762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58" cy="19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DA42" w14:textId="77777777" w:rsidR="00EA28C3" w:rsidRPr="00BE54AE" w:rsidRDefault="00EA28C3" w:rsidP="00EA28C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</w:t>
      </w:r>
      <w:r w:rsidRPr="003E322A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2</w:t>
      </w:r>
      <w:r w:rsidRPr="003E322A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3E322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Distribution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of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vaccinia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viruses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bright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white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dots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)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between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perpendicular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electrodes</w:t>
      </w:r>
      <w:r w:rsidR="00BE54AE"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Left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–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no electric field applied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Right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–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electric field applied with frequency 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200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kHz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BE54AE">
        <w:rPr>
          <w:rFonts w:asciiTheme="minorHAnsi" w:eastAsia="MS PGothic" w:hAnsiTheme="minorHAnsi"/>
          <w:color w:val="000000"/>
          <w:szCs w:val="18"/>
          <w:lang w:val="en-US"/>
        </w:rPr>
        <w:t>voltage amplitude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 xml:space="preserve"> 5 </w:t>
      </w:r>
      <w:r w:rsidR="006B2E99">
        <w:rPr>
          <w:rFonts w:asciiTheme="minorHAnsi" w:eastAsia="MS PGothic" w:hAnsiTheme="minorHAnsi"/>
          <w:color w:val="000000"/>
          <w:szCs w:val="18"/>
          <w:lang w:val="en-US"/>
        </w:rPr>
        <w:t>V</w:t>
      </w:r>
      <w:r w:rsidRPr="00BE54AE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15C70326" w14:textId="77777777" w:rsidR="006B2E99" w:rsidRPr="006B2E99" w:rsidRDefault="006B2E99" w:rsidP="006B2E9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ru-RU" w:eastAsia="ko-KR"/>
        </w:rPr>
      </w:pPr>
      <w:r w:rsidRPr="006B2E99">
        <w:rPr>
          <w:rFonts w:asciiTheme="minorHAnsi" w:eastAsia="MS PGothic" w:hAnsiTheme="minorHAnsi"/>
          <w:b/>
          <w:bCs/>
          <w:color w:val="000000"/>
          <w:sz w:val="22"/>
          <w:szCs w:val="22"/>
          <w:lang w:val="ru-RU"/>
        </w:rPr>
        <w:t xml:space="preserve">4. 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ED0954F" w14:textId="77777777" w:rsidR="000610D8" w:rsidRDefault="006B2E99" w:rsidP="000610D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isually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monstrates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ssibility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viruses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aerosol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s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be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ed near nanowire sensor. </w:t>
      </w:r>
      <w:r w:rsidR="00CC06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 t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itivity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ip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be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d using </w:t>
      </w:r>
      <w:proofErr w:type="spellStart"/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dielectrophoresis</w:t>
      </w:r>
      <w:proofErr w:type="spellEnd"/>
      <w:r w:rsid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44962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2FCBCA1" w14:textId="77777777" w:rsidR="00944962" w:rsidRPr="00944962" w:rsidRDefault="00944962" w:rsidP="0094496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94496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Acknowledgement </w:t>
      </w:r>
    </w:p>
    <w:p w14:paraId="64DD70E2" w14:textId="77777777" w:rsidR="00944962" w:rsidRDefault="00944962" w:rsidP="0094496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is supported by the Russian Science Foundation for Basic Research project # 18-29-02091\</w:t>
      </w:r>
      <w:r w:rsidRPr="00955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8 </w:t>
      </w:r>
      <w:r w:rsidR="003E322A" w:rsidRPr="00955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n part </w:t>
      </w:r>
      <w:r w:rsidR="00955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3E322A" w:rsidRPr="0095555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ing</w:t>
      </w:r>
      <w:r w:rsidR="003E322A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3E322A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ip</w:t>
      </w:r>
      <w:r w:rsidR="003E322A"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pology and calculation of electrical field parameters in it) 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by state assignment GZ-11/16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955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art of </w:t>
      </w:r>
      <w:r w:rsidR="007D375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of viruses</w:t>
      </w:r>
      <w:r w:rsidRPr="00944962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</w:p>
    <w:p w14:paraId="1E408CCF" w14:textId="77777777" w:rsidR="007D375F" w:rsidRPr="00944962" w:rsidRDefault="007D375F" w:rsidP="0094496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2D669A9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5445984D" w14:textId="77777777" w:rsidR="00D57DA4" w:rsidRPr="00D57DA4" w:rsidRDefault="00D57DA4" w:rsidP="00D57DA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55555">
        <w:rPr>
          <w:rFonts w:asciiTheme="minorHAnsi" w:hAnsiTheme="minorHAnsi"/>
          <w:color w:val="000000"/>
          <w:lang w:val="fr-FR"/>
        </w:rPr>
        <w:t xml:space="preserve">Shen, F., et al. (2011). Environ. </w:t>
      </w:r>
      <w:r w:rsidRPr="00D57DA4">
        <w:rPr>
          <w:rFonts w:asciiTheme="minorHAnsi" w:hAnsiTheme="minorHAnsi"/>
          <w:color w:val="000000"/>
        </w:rPr>
        <w:t>Sci. Technol., 45, 7473–7480.</w:t>
      </w:r>
    </w:p>
    <w:p w14:paraId="0CF0AF12" w14:textId="77777777" w:rsidR="00D57DA4" w:rsidRPr="00D57DA4" w:rsidRDefault="00D57DA4" w:rsidP="00D57DA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D57DA4">
        <w:rPr>
          <w:rFonts w:asciiTheme="minorHAnsi" w:hAnsiTheme="minorHAnsi"/>
          <w:color w:val="000000"/>
        </w:rPr>
        <w:t>Park, K.-T., Cho, D.-G., Park, J.-W., Hong, S. &amp; Hwang, J. (2015). Sci. Reports, 5, paper 17462.</w:t>
      </w:r>
    </w:p>
    <w:p w14:paraId="08790B00" w14:textId="77777777" w:rsidR="00D57DA4" w:rsidRPr="006B2E99" w:rsidRDefault="006B2E99" w:rsidP="00D57DA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>
        <w:rPr>
          <w:rFonts w:asciiTheme="minorHAnsi" w:hAnsiTheme="minorHAnsi"/>
          <w:color w:val="000000"/>
        </w:rPr>
        <w:t>Generalov</w:t>
      </w:r>
      <w:proofErr w:type="spellEnd"/>
      <w:r w:rsidRPr="006B2E99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et</w:t>
      </w:r>
      <w:r w:rsidRPr="006B2E99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al</w:t>
      </w:r>
      <w:r w:rsidRPr="006B2E99">
        <w:rPr>
          <w:rFonts w:asciiTheme="minorHAnsi" w:hAnsiTheme="minorHAnsi"/>
          <w:color w:val="000000"/>
        </w:rPr>
        <w:t>.</w:t>
      </w:r>
      <w:r w:rsidR="00D57DA4" w:rsidRPr="006B2E99"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Dielectrophoresis</w:t>
      </w:r>
      <w:proofErr w:type="spellEnd"/>
      <w:r>
        <w:rPr>
          <w:rFonts w:asciiTheme="minorHAnsi" w:hAnsiTheme="minorHAnsi"/>
          <w:color w:val="000000"/>
        </w:rPr>
        <w:t xml:space="preserve"> in diagnostics of infectious and noninfectious diseases, </w:t>
      </w:r>
      <w:proofErr w:type="spellStart"/>
      <w:r>
        <w:rPr>
          <w:rFonts w:asciiTheme="minorHAnsi" w:hAnsiTheme="minorHAnsi"/>
          <w:color w:val="000000"/>
        </w:rPr>
        <w:t>Ceris</w:t>
      </w:r>
      <w:proofErr w:type="spellEnd"/>
      <w:r>
        <w:rPr>
          <w:rFonts w:asciiTheme="minorHAnsi" w:hAnsiTheme="minorHAnsi"/>
          <w:color w:val="000000"/>
        </w:rPr>
        <w:t xml:space="preserve">, Novosibirsk, </w:t>
      </w:r>
      <w:r w:rsidRPr="006B2E99">
        <w:rPr>
          <w:rFonts w:asciiTheme="minorHAnsi" w:hAnsiTheme="minorHAnsi"/>
          <w:color w:val="000000"/>
        </w:rPr>
        <w:t>2011</w:t>
      </w:r>
      <w:r>
        <w:rPr>
          <w:rFonts w:asciiTheme="minorHAnsi" w:hAnsiTheme="minorHAnsi"/>
          <w:color w:val="000000"/>
        </w:rPr>
        <w:t>.</w:t>
      </w:r>
      <w:r w:rsidRPr="006B2E99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(In Russian)</w:t>
      </w:r>
    </w:p>
    <w:sectPr w:rsidR="00D57DA4" w:rsidRPr="006B2E9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640C9" w14:textId="77777777" w:rsidR="002749EE" w:rsidRDefault="002749EE" w:rsidP="004F5E36">
      <w:r>
        <w:separator/>
      </w:r>
    </w:p>
  </w:endnote>
  <w:endnote w:type="continuationSeparator" w:id="0">
    <w:p w14:paraId="1FC1AF9F" w14:textId="77777777" w:rsidR="002749EE" w:rsidRDefault="002749E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4E41F3" w14:textId="77777777" w:rsidR="002749EE" w:rsidRDefault="002749EE" w:rsidP="004F5E36">
      <w:r>
        <w:separator/>
      </w:r>
    </w:p>
  </w:footnote>
  <w:footnote w:type="continuationSeparator" w:id="0">
    <w:p w14:paraId="7A73690B" w14:textId="77777777" w:rsidR="002749EE" w:rsidRDefault="002749E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9611E" w14:textId="77777777" w:rsidR="004D1162" w:rsidRDefault="00594E9F">
    <w:pPr>
      <w:pStyle w:val="Intestazione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06588D2" wp14:editId="223E984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612C7A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ru-RU" w:eastAsia="ru-RU"/>
      </w:rPr>
      <w:drawing>
        <wp:anchor distT="0" distB="0" distL="114300" distR="114300" simplePos="0" relativeHeight="251662336" behindDoc="0" locked="0" layoutInCell="1" allowOverlap="1" wp14:anchorId="5664101D" wp14:editId="57CB173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3B222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25460A99" wp14:editId="0B1147D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A05B419" w14:textId="77777777" w:rsidR="00704BDF" w:rsidRDefault="00704BDF">
    <w:pPr>
      <w:pStyle w:val="Intestazione"/>
    </w:pPr>
  </w:p>
  <w:p w14:paraId="17DACC5F" w14:textId="77777777" w:rsidR="00704BDF" w:rsidRDefault="00704BDF">
    <w:pPr>
      <w:pStyle w:val="Intestazione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FE5FD8" wp14:editId="29AFBFA8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0E33E0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10D8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77F1F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49EE"/>
    <w:rsid w:val="00275B61"/>
    <w:rsid w:val="002A7943"/>
    <w:rsid w:val="002B13EC"/>
    <w:rsid w:val="002D1F12"/>
    <w:rsid w:val="003009B7"/>
    <w:rsid w:val="0030469C"/>
    <w:rsid w:val="003723D4"/>
    <w:rsid w:val="003A7D1C"/>
    <w:rsid w:val="003E322A"/>
    <w:rsid w:val="00412CF7"/>
    <w:rsid w:val="0046164A"/>
    <w:rsid w:val="00462DCD"/>
    <w:rsid w:val="004A3B1A"/>
    <w:rsid w:val="004C2E42"/>
    <w:rsid w:val="004D1162"/>
    <w:rsid w:val="004E4DD6"/>
    <w:rsid w:val="004F563B"/>
    <w:rsid w:val="004F5E36"/>
    <w:rsid w:val="005119A5"/>
    <w:rsid w:val="005278B7"/>
    <w:rsid w:val="005346C8"/>
    <w:rsid w:val="00591984"/>
    <w:rsid w:val="00594E9F"/>
    <w:rsid w:val="005B61E6"/>
    <w:rsid w:val="005C77E1"/>
    <w:rsid w:val="005D6A2F"/>
    <w:rsid w:val="005E1A82"/>
    <w:rsid w:val="005F0A28"/>
    <w:rsid w:val="005F0E5E"/>
    <w:rsid w:val="005F4A08"/>
    <w:rsid w:val="006014F9"/>
    <w:rsid w:val="00620DEE"/>
    <w:rsid w:val="00625639"/>
    <w:rsid w:val="006366F8"/>
    <w:rsid w:val="0064184D"/>
    <w:rsid w:val="00660E3E"/>
    <w:rsid w:val="00662E74"/>
    <w:rsid w:val="00663061"/>
    <w:rsid w:val="006B2E99"/>
    <w:rsid w:val="006B7751"/>
    <w:rsid w:val="006C5579"/>
    <w:rsid w:val="006F0957"/>
    <w:rsid w:val="00704BDF"/>
    <w:rsid w:val="00736B13"/>
    <w:rsid w:val="007447F3"/>
    <w:rsid w:val="007661C8"/>
    <w:rsid w:val="0078789C"/>
    <w:rsid w:val="007D375F"/>
    <w:rsid w:val="007D52CD"/>
    <w:rsid w:val="007E6482"/>
    <w:rsid w:val="00813288"/>
    <w:rsid w:val="008168FC"/>
    <w:rsid w:val="008479A2"/>
    <w:rsid w:val="0087637F"/>
    <w:rsid w:val="008A1512"/>
    <w:rsid w:val="008D0BEB"/>
    <w:rsid w:val="008D5E2B"/>
    <w:rsid w:val="008E566E"/>
    <w:rsid w:val="00901EB6"/>
    <w:rsid w:val="00944962"/>
    <w:rsid w:val="009450CE"/>
    <w:rsid w:val="0095164B"/>
    <w:rsid w:val="00955555"/>
    <w:rsid w:val="00996483"/>
    <w:rsid w:val="009E788A"/>
    <w:rsid w:val="00A04247"/>
    <w:rsid w:val="00A15B3E"/>
    <w:rsid w:val="00A1763D"/>
    <w:rsid w:val="00A17CEC"/>
    <w:rsid w:val="00A26843"/>
    <w:rsid w:val="00A27EF0"/>
    <w:rsid w:val="00A765E6"/>
    <w:rsid w:val="00A76EFC"/>
    <w:rsid w:val="00A97F29"/>
    <w:rsid w:val="00AB0964"/>
    <w:rsid w:val="00AE377D"/>
    <w:rsid w:val="00B452C6"/>
    <w:rsid w:val="00B61DBF"/>
    <w:rsid w:val="00BC30C9"/>
    <w:rsid w:val="00BC3625"/>
    <w:rsid w:val="00BC3F1C"/>
    <w:rsid w:val="00BE3E58"/>
    <w:rsid w:val="00BE54AE"/>
    <w:rsid w:val="00BF7CA8"/>
    <w:rsid w:val="00C01616"/>
    <w:rsid w:val="00C0162B"/>
    <w:rsid w:val="00C345B1"/>
    <w:rsid w:val="00C40142"/>
    <w:rsid w:val="00C57182"/>
    <w:rsid w:val="00C62CA5"/>
    <w:rsid w:val="00C655FD"/>
    <w:rsid w:val="00C73FE7"/>
    <w:rsid w:val="00C94434"/>
    <w:rsid w:val="00CA1C95"/>
    <w:rsid w:val="00CA5A9C"/>
    <w:rsid w:val="00CC0689"/>
    <w:rsid w:val="00CD5FE2"/>
    <w:rsid w:val="00D02B4C"/>
    <w:rsid w:val="00D57DA4"/>
    <w:rsid w:val="00D63D1C"/>
    <w:rsid w:val="00D73D82"/>
    <w:rsid w:val="00D84576"/>
    <w:rsid w:val="00DE0019"/>
    <w:rsid w:val="00DE264A"/>
    <w:rsid w:val="00E041E7"/>
    <w:rsid w:val="00E23CA1"/>
    <w:rsid w:val="00E270BC"/>
    <w:rsid w:val="00E409A8"/>
    <w:rsid w:val="00E47211"/>
    <w:rsid w:val="00E55BE8"/>
    <w:rsid w:val="00E7209D"/>
    <w:rsid w:val="00EA28C3"/>
    <w:rsid w:val="00EA2CF6"/>
    <w:rsid w:val="00EA50E1"/>
    <w:rsid w:val="00EE0131"/>
    <w:rsid w:val="00F24886"/>
    <w:rsid w:val="00F30C64"/>
    <w:rsid w:val="00FB048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7789B7"/>
  <w15:docId w15:val="{E9BBC182-2CE7-4426-BB14-AD99A5DFA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extended-textshort">
    <w:name w:val="extended-text__short"/>
    <w:basedOn w:val="Carpredefinitoparagrafo"/>
    <w:rsid w:val="004A3B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42A99-501E-4B9B-8941-2269459C7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8</Words>
  <Characters>3127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10T04:52:00Z</dcterms:created>
  <dcterms:modified xsi:type="dcterms:W3CDTF">2019-08-21T10:24:00Z</dcterms:modified>
</cp:coreProperties>
</file>